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9F1BC" w14:textId="22491060" w:rsidR="004A4C9D" w:rsidRDefault="009C31F7">
      <w:pPr>
        <w:pStyle w:val="Title"/>
      </w:pPr>
      <w:r>
        <w:t>Лабораторная работа №5</w:t>
      </w:r>
      <w:r w:rsidR="0064524C">
        <w:t xml:space="preserve"> по математическому моделированию </w:t>
      </w:r>
    </w:p>
    <w:p w14:paraId="2D9BBB13" w14:textId="38C63B71" w:rsidR="004A4C9D" w:rsidRPr="00DB5EE0" w:rsidRDefault="009C31F7">
      <w:pPr>
        <w:pStyle w:val="Subtitle"/>
      </w:pPr>
      <w:r>
        <w:t xml:space="preserve">Модель </w:t>
      </w:r>
      <w:bookmarkStart w:id="0" w:name="_Hlk66233689"/>
      <w:r>
        <w:t>хищник-жертва</w:t>
      </w:r>
      <w:bookmarkEnd w:id="0"/>
    </w:p>
    <w:p w14:paraId="4A649275" w14:textId="6C9B9E20" w:rsidR="004A4C9D" w:rsidRDefault="0064524C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26819448"/>
        <w:docPartObj>
          <w:docPartGallery w:val="Table of Contents"/>
          <w:docPartUnique/>
        </w:docPartObj>
      </w:sdtPr>
      <w:sdtEndPr/>
      <w:sdtContent>
        <w:p w14:paraId="0F536215" w14:textId="77777777" w:rsidR="004A4C9D" w:rsidRDefault="009C31F7">
          <w:pPr>
            <w:pStyle w:val="TOCHeading"/>
          </w:pPr>
          <w:r>
            <w:t>Содержание</w:t>
          </w:r>
        </w:p>
        <w:p w14:paraId="0CE66F5D" w14:textId="77777777" w:rsidR="00166F36" w:rsidRDefault="009C31F7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220409" w:history="1">
            <w:r w:rsidR="00166F36" w:rsidRPr="00F57CDC">
              <w:rPr>
                <w:rStyle w:val="Hyperlink"/>
                <w:noProof/>
              </w:rPr>
              <w:t>Цель работы</w:t>
            </w:r>
            <w:r w:rsidR="00166F36">
              <w:rPr>
                <w:noProof/>
                <w:webHidden/>
              </w:rPr>
              <w:tab/>
            </w:r>
            <w:r w:rsidR="00166F36">
              <w:rPr>
                <w:noProof/>
                <w:webHidden/>
              </w:rPr>
              <w:fldChar w:fldCharType="begin"/>
            </w:r>
            <w:r w:rsidR="00166F36">
              <w:rPr>
                <w:noProof/>
                <w:webHidden/>
              </w:rPr>
              <w:instrText xml:space="preserve"> PAGEREF _Toc66220409 \h </w:instrText>
            </w:r>
            <w:r w:rsidR="00166F36">
              <w:rPr>
                <w:noProof/>
                <w:webHidden/>
              </w:rPr>
            </w:r>
            <w:r w:rsidR="00166F36">
              <w:rPr>
                <w:noProof/>
                <w:webHidden/>
              </w:rPr>
              <w:fldChar w:fldCharType="separate"/>
            </w:r>
            <w:r w:rsidR="00166F36">
              <w:rPr>
                <w:noProof/>
                <w:webHidden/>
              </w:rPr>
              <w:t>1</w:t>
            </w:r>
            <w:r w:rsidR="00166F36">
              <w:rPr>
                <w:noProof/>
                <w:webHidden/>
              </w:rPr>
              <w:fldChar w:fldCharType="end"/>
            </w:r>
          </w:hyperlink>
        </w:p>
        <w:p w14:paraId="7F4AEAF1" w14:textId="77777777" w:rsidR="00166F36" w:rsidRDefault="004D0E2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220410" w:history="1">
            <w:r w:rsidR="00166F36" w:rsidRPr="00F57CDC">
              <w:rPr>
                <w:rStyle w:val="Hyperlink"/>
                <w:noProof/>
              </w:rPr>
              <w:t>Задание</w:t>
            </w:r>
            <w:r w:rsidR="00166F36">
              <w:rPr>
                <w:noProof/>
                <w:webHidden/>
              </w:rPr>
              <w:tab/>
            </w:r>
            <w:r w:rsidR="00166F36">
              <w:rPr>
                <w:noProof/>
                <w:webHidden/>
              </w:rPr>
              <w:fldChar w:fldCharType="begin"/>
            </w:r>
            <w:r w:rsidR="00166F36">
              <w:rPr>
                <w:noProof/>
                <w:webHidden/>
              </w:rPr>
              <w:instrText xml:space="preserve"> PAGEREF _Toc66220410 \h </w:instrText>
            </w:r>
            <w:r w:rsidR="00166F36">
              <w:rPr>
                <w:noProof/>
                <w:webHidden/>
              </w:rPr>
            </w:r>
            <w:r w:rsidR="00166F36">
              <w:rPr>
                <w:noProof/>
                <w:webHidden/>
              </w:rPr>
              <w:fldChar w:fldCharType="separate"/>
            </w:r>
            <w:r w:rsidR="00166F36">
              <w:rPr>
                <w:noProof/>
                <w:webHidden/>
              </w:rPr>
              <w:t>1</w:t>
            </w:r>
            <w:r w:rsidR="00166F36">
              <w:rPr>
                <w:noProof/>
                <w:webHidden/>
              </w:rPr>
              <w:fldChar w:fldCharType="end"/>
            </w:r>
          </w:hyperlink>
        </w:p>
        <w:p w14:paraId="78242D89" w14:textId="77777777" w:rsidR="00166F36" w:rsidRDefault="004D0E2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220411" w:history="1">
            <w:r w:rsidR="00166F36" w:rsidRPr="00F57CDC">
              <w:rPr>
                <w:rStyle w:val="Hyperlink"/>
                <w:noProof/>
              </w:rPr>
              <w:t>Выполнение лабораторной работы</w:t>
            </w:r>
            <w:r w:rsidR="00166F36">
              <w:rPr>
                <w:noProof/>
                <w:webHidden/>
              </w:rPr>
              <w:tab/>
            </w:r>
            <w:r w:rsidR="00166F36">
              <w:rPr>
                <w:noProof/>
                <w:webHidden/>
              </w:rPr>
              <w:fldChar w:fldCharType="begin"/>
            </w:r>
            <w:r w:rsidR="00166F36">
              <w:rPr>
                <w:noProof/>
                <w:webHidden/>
              </w:rPr>
              <w:instrText xml:space="preserve"> PAGEREF _Toc66220411 \h </w:instrText>
            </w:r>
            <w:r w:rsidR="00166F36">
              <w:rPr>
                <w:noProof/>
                <w:webHidden/>
              </w:rPr>
            </w:r>
            <w:r w:rsidR="00166F36">
              <w:rPr>
                <w:noProof/>
                <w:webHidden/>
              </w:rPr>
              <w:fldChar w:fldCharType="separate"/>
            </w:r>
            <w:r w:rsidR="00166F36">
              <w:rPr>
                <w:noProof/>
                <w:webHidden/>
              </w:rPr>
              <w:t>1</w:t>
            </w:r>
            <w:r w:rsidR="00166F36">
              <w:rPr>
                <w:noProof/>
                <w:webHidden/>
              </w:rPr>
              <w:fldChar w:fldCharType="end"/>
            </w:r>
          </w:hyperlink>
        </w:p>
        <w:p w14:paraId="0E40F43D" w14:textId="77777777" w:rsidR="00166F36" w:rsidRDefault="004D0E2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220413" w:history="1">
            <w:r w:rsidR="00166F36" w:rsidRPr="00F57CDC">
              <w:rPr>
                <w:rStyle w:val="Hyperlink"/>
                <w:noProof/>
              </w:rPr>
              <w:t>Выводы</w:t>
            </w:r>
            <w:r w:rsidR="00166F36">
              <w:rPr>
                <w:noProof/>
                <w:webHidden/>
              </w:rPr>
              <w:tab/>
            </w:r>
            <w:r w:rsidR="00166F36">
              <w:rPr>
                <w:noProof/>
                <w:webHidden/>
              </w:rPr>
              <w:fldChar w:fldCharType="begin"/>
            </w:r>
            <w:r w:rsidR="00166F36">
              <w:rPr>
                <w:noProof/>
                <w:webHidden/>
              </w:rPr>
              <w:instrText xml:space="preserve"> PAGEREF _Toc66220413 \h </w:instrText>
            </w:r>
            <w:r w:rsidR="00166F36">
              <w:rPr>
                <w:noProof/>
                <w:webHidden/>
              </w:rPr>
            </w:r>
            <w:r w:rsidR="00166F36">
              <w:rPr>
                <w:noProof/>
                <w:webHidden/>
              </w:rPr>
              <w:fldChar w:fldCharType="separate"/>
            </w:r>
            <w:r w:rsidR="00166F36">
              <w:rPr>
                <w:noProof/>
                <w:webHidden/>
              </w:rPr>
              <w:t>4</w:t>
            </w:r>
            <w:r w:rsidR="00166F36">
              <w:rPr>
                <w:noProof/>
                <w:webHidden/>
              </w:rPr>
              <w:fldChar w:fldCharType="end"/>
            </w:r>
          </w:hyperlink>
        </w:p>
        <w:p w14:paraId="6CE69170" w14:textId="77777777" w:rsidR="004A4C9D" w:rsidRDefault="009C31F7">
          <w:r>
            <w:fldChar w:fldCharType="end"/>
          </w:r>
        </w:p>
      </w:sdtContent>
    </w:sdt>
    <w:p w14:paraId="64666840" w14:textId="77777777" w:rsidR="004A4C9D" w:rsidRDefault="009C31F7">
      <w:pPr>
        <w:pStyle w:val="Heading1"/>
      </w:pPr>
      <w:bookmarkStart w:id="1" w:name="_Toc66220409"/>
      <w:bookmarkStart w:id="2" w:name="цель-работы"/>
      <w:r>
        <w:t>Цель работы</w:t>
      </w:r>
      <w:bookmarkEnd w:id="1"/>
    </w:p>
    <w:p w14:paraId="47BA551D" w14:textId="620C698F" w:rsidR="004A4C9D" w:rsidRDefault="009C31F7">
      <w:pPr>
        <w:pStyle w:val="FirstParagraph"/>
      </w:pPr>
      <w:r>
        <w:t>Ознаком</w:t>
      </w:r>
      <w:r w:rsidR="00D16F97">
        <w:t>иться</w:t>
      </w:r>
      <w:r>
        <w:t xml:space="preserve"> с простейшей моделью взаимодействия двух видов типа «хищник — жертва» - моделью Лотки-Вольтерры и ее построение с помощью языка программирования Modelica.</w:t>
      </w:r>
    </w:p>
    <w:p w14:paraId="526008A9" w14:textId="6C066905" w:rsidR="004A4C9D" w:rsidRDefault="009C31F7">
      <w:pPr>
        <w:pStyle w:val="Heading1"/>
      </w:pPr>
      <w:bookmarkStart w:id="3" w:name="_Toc66220410"/>
      <w:bookmarkStart w:id="4" w:name="задание"/>
      <w:bookmarkEnd w:id="2"/>
      <w:r>
        <w:t>Задание</w:t>
      </w:r>
      <w:bookmarkEnd w:id="3"/>
    </w:p>
    <w:p w14:paraId="4CF7D283" w14:textId="744536F2" w:rsidR="00D16F97" w:rsidRPr="00D16F97" w:rsidRDefault="00D16F97" w:rsidP="00D16F97">
      <w:pPr>
        <w:pStyle w:val="BodyText"/>
      </w:pPr>
      <w:r>
        <w:t>Для модели «</w:t>
      </w:r>
      <w:r w:rsidRPr="00D16F97">
        <w:t>хищник-жертва</w:t>
      </w:r>
      <w:r>
        <w:t>»:</w:t>
      </w:r>
    </w:p>
    <w:bookmarkStart w:id="5" w:name="_Hlk66383801"/>
    <w:p w14:paraId="16993F79" w14:textId="77777777" w:rsidR="00D16F97" w:rsidRDefault="004D0E26" w:rsidP="00D16F97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3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53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43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33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  <w:bookmarkEnd w:id="5"/>
    </w:p>
    <w:p w14:paraId="183A7B4F" w14:textId="1E59DB7D" w:rsidR="00D16F97" w:rsidRPr="00D16F97" w:rsidRDefault="00D16F97" w:rsidP="00D16F97">
      <w:pPr>
        <w:pStyle w:val="FirstParagraph"/>
      </w:pPr>
      <w:r>
        <w:t xml:space="preserve">Начальные условия: </w:t>
      </w:r>
      <w:bookmarkStart w:id="6" w:name="_Hlk66383897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8,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</m:t>
        </m:r>
      </m:oMath>
      <w:bookmarkEnd w:id="6"/>
      <w:r>
        <w:t xml:space="preserve">. </w:t>
      </w:r>
    </w:p>
    <w:p w14:paraId="2BC63A93" w14:textId="77777777" w:rsidR="00D16F97" w:rsidRDefault="00D16F97">
      <w:pPr>
        <w:pStyle w:val="Compact"/>
        <w:numPr>
          <w:ilvl w:val="0"/>
          <w:numId w:val="2"/>
        </w:numPr>
      </w:pPr>
      <w:r w:rsidRPr="00D16F97">
        <w:t>Построить график зависимости численности хищников от численности жертв.</w:t>
      </w:r>
    </w:p>
    <w:p w14:paraId="3165F0E9" w14:textId="591F95E4" w:rsidR="00D16F97" w:rsidRDefault="00D16F97">
      <w:pPr>
        <w:pStyle w:val="Compact"/>
        <w:numPr>
          <w:ilvl w:val="0"/>
          <w:numId w:val="2"/>
        </w:numPr>
      </w:pPr>
      <w:r w:rsidRPr="00D16F97">
        <w:t>Построить графики изменения численности хищников и численности жертв.</w:t>
      </w:r>
    </w:p>
    <w:p w14:paraId="21AFCF7B" w14:textId="77777777" w:rsidR="004A4C9D" w:rsidRDefault="009C31F7">
      <w:pPr>
        <w:pStyle w:val="Compact"/>
        <w:numPr>
          <w:ilvl w:val="0"/>
          <w:numId w:val="2"/>
        </w:numPr>
      </w:pPr>
      <w:r>
        <w:t>Найти стационарное состояние системы.</w:t>
      </w:r>
    </w:p>
    <w:p w14:paraId="70B7724E" w14:textId="77777777" w:rsidR="004A4C9D" w:rsidRDefault="009C31F7">
      <w:pPr>
        <w:pStyle w:val="Heading1"/>
      </w:pPr>
      <w:bookmarkStart w:id="7" w:name="_Toc66220411"/>
      <w:bookmarkStart w:id="8" w:name="выполнение-лабораторной-работы"/>
      <w:bookmarkEnd w:id="4"/>
      <w:r>
        <w:t>Выполнение лабораторной работы</w:t>
      </w:r>
      <w:bookmarkEnd w:id="7"/>
    </w:p>
    <w:p w14:paraId="640DAC25" w14:textId="525A0FAE" w:rsidR="004A4C9D" w:rsidRDefault="00692F85">
      <w:pPr>
        <w:pStyle w:val="FirstParagraph"/>
      </w:pPr>
      <w:r>
        <w:t xml:space="preserve">Выполняла я лабораторную работу на </w:t>
      </w:r>
      <w:r w:rsidR="009C31F7">
        <w:t>языке программирования Modelica</w:t>
      </w:r>
      <w:r>
        <w:t xml:space="preserve">. Ниже представлен программный код </w:t>
      </w:r>
      <w:r w:rsidR="009C31F7">
        <w:t>(рис. @fig:001)</w:t>
      </w:r>
    </w:p>
    <w:p w14:paraId="7B920099" w14:textId="3C4DBCA0" w:rsidR="004A4C9D" w:rsidRDefault="004D3A27">
      <w:pPr>
        <w:pStyle w:val="CaptionedFigure"/>
      </w:pPr>
      <w:r>
        <w:rPr>
          <w:noProof/>
        </w:rPr>
        <w:lastRenderedPageBreak/>
        <w:drawing>
          <wp:inline distT="0" distB="0" distL="0" distR="0" wp14:anchorId="519060E9" wp14:editId="311E597A">
            <wp:extent cx="5806800" cy="3708253"/>
            <wp:effectExtent l="0" t="0" r="381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800" cy="370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DE2C5" w14:textId="6D46297D" w:rsidR="004A4C9D" w:rsidRDefault="009C31F7">
      <w:pPr>
        <w:pStyle w:val="ImageCaption"/>
      </w:pPr>
      <w:r>
        <w:t xml:space="preserve">Код программы </w:t>
      </w:r>
    </w:p>
    <w:p w14:paraId="1A617CB4" w14:textId="15662D31" w:rsidR="004A4C9D" w:rsidRDefault="00692F85">
      <w:pPr>
        <w:pStyle w:val="BodyText"/>
      </w:pPr>
      <w:r>
        <w:t>При запуске данного кода был выведен график</w:t>
      </w:r>
      <w:r w:rsidR="009C31F7">
        <w:t xml:space="preserve"> зависимости численности популяции хищников от численности популяции жертв. (рис. @fig:001)</w:t>
      </w:r>
    </w:p>
    <w:p w14:paraId="28F9D6C4" w14:textId="0093D510" w:rsidR="004A4C9D" w:rsidRDefault="0003219F">
      <w:pPr>
        <w:pStyle w:val="CaptionedFigure"/>
      </w:pPr>
      <w:r>
        <w:rPr>
          <w:noProof/>
        </w:rPr>
        <w:drawing>
          <wp:inline distT="0" distB="0" distL="0" distR="0" wp14:anchorId="4CA597C1" wp14:editId="1D3B242E">
            <wp:extent cx="5806800" cy="3235200"/>
            <wp:effectExtent l="0" t="0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800" cy="3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0DAB9" w14:textId="77777777" w:rsidR="004A4C9D" w:rsidRDefault="009C31F7">
      <w:pPr>
        <w:pStyle w:val="ImageCaption"/>
      </w:pPr>
      <w:r>
        <w:t>График зависимости численности хищников от численности жертв</w:t>
      </w:r>
    </w:p>
    <w:p w14:paraId="716CDA0F" w14:textId="684966B4" w:rsidR="0003219F" w:rsidRDefault="00BD21C5" w:rsidP="0003219F">
      <w:pPr>
        <w:pStyle w:val="Compact"/>
      </w:pPr>
      <w:r>
        <w:t>Г</w:t>
      </w:r>
      <w:r w:rsidR="009C31F7">
        <w:t>рафик</w:t>
      </w:r>
      <w:r w:rsidR="00AC363C">
        <w:t>и</w:t>
      </w:r>
      <w:r>
        <w:t xml:space="preserve"> </w:t>
      </w:r>
      <w:r w:rsidR="009C31F7">
        <w:t xml:space="preserve"> изменения численности популяции хищников и численности популяции жертв с течением времени (рис. @fig:001)</w:t>
      </w:r>
    </w:p>
    <w:p w14:paraId="2EC3E8E6" w14:textId="77777777" w:rsidR="0003219F" w:rsidRDefault="0003219F" w:rsidP="0003219F">
      <w:pPr>
        <w:pStyle w:val="Compact"/>
      </w:pPr>
    </w:p>
    <w:p w14:paraId="266648D7" w14:textId="5B4399CF" w:rsidR="004A4C9D" w:rsidRDefault="004D3A27">
      <w:pPr>
        <w:pStyle w:val="CaptionedFigure"/>
      </w:pPr>
      <w:r>
        <w:rPr>
          <w:noProof/>
        </w:rPr>
        <w:drawing>
          <wp:inline distT="0" distB="0" distL="0" distR="0" wp14:anchorId="4804CD3B" wp14:editId="4BF1E440">
            <wp:extent cx="5806800" cy="3231991"/>
            <wp:effectExtent l="0" t="0" r="381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800" cy="3231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53A2C" w14:textId="71DDA26F" w:rsidR="004A4C9D" w:rsidRDefault="009C31F7">
      <w:pPr>
        <w:pStyle w:val="ImageCaption"/>
      </w:pPr>
      <w:r>
        <w:t>Графики</w:t>
      </w:r>
      <w:r w:rsidR="00BD21C5" w:rsidRPr="00BD21C5">
        <w:t xml:space="preserve"> </w:t>
      </w:r>
      <w:r w:rsidR="00BD21C5">
        <w:t>изменения</w:t>
      </w:r>
      <w:r>
        <w:t xml:space="preserve"> численности хищников и жертв </w:t>
      </w:r>
    </w:p>
    <w:p w14:paraId="485461EB" w14:textId="5BEF4ED5" w:rsidR="00BD61B1" w:rsidRDefault="009C31F7" w:rsidP="00682700">
      <w:pPr>
        <w:pStyle w:val="Compact"/>
      </w:pPr>
      <w:r>
        <w:t>Для того, чтобы найти стационарное состояние системы, необходимо приравнять производные каждой из функций x и y к нулю и выразить значения y и x соотве</w:t>
      </w:r>
      <w:r w:rsidR="00682700">
        <w:t>т</w:t>
      </w:r>
      <w:r>
        <w:t>ственно.</w:t>
      </w:r>
    </w:p>
    <w:bookmarkStart w:id="9" w:name="_Hlk66383076"/>
    <w:p w14:paraId="6EA775DC" w14:textId="4AFE8C35" w:rsidR="00BD61B1" w:rsidRDefault="004D0E26" w:rsidP="00BD61B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3</m:t>
              </m:r>
            </m:num>
            <m:den>
              <m:r>
                <w:rPr>
                  <w:rFonts w:ascii="Cambria Math" w:hAnsi="Cambria Math"/>
                </w:rPr>
                <m:t>0.03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3.03</m:t>
          </m:r>
        </m:oMath>
      </m:oMathPara>
    </w:p>
    <w:bookmarkEnd w:id="9"/>
    <w:p w14:paraId="29616C63" w14:textId="65222F37" w:rsidR="00BD61B1" w:rsidRDefault="004D0E26" w:rsidP="00BD61B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3</m:t>
              </m:r>
            </m:num>
            <m:den>
              <m:r>
                <w:rPr>
                  <w:rFonts w:ascii="Cambria Math" w:hAnsi="Cambria Math"/>
                </w:rPr>
                <m:t>0.05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4.339</m:t>
          </m:r>
        </m:oMath>
      </m:oMathPara>
    </w:p>
    <w:p w14:paraId="5251611E" w14:textId="1E66C6D6" w:rsidR="004A4C9D" w:rsidRDefault="009C31F7">
      <w:pPr>
        <w:pStyle w:val="FirstParagraph"/>
      </w:pPr>
      <w:r>
        <w:t>При стационарном состоянии значения числа жертв и хищников не меняется во времени. (рис. @fig:001)</w:t>
      </w:r>
    </w:p>
    <w:p w14:paraId="1707AD91" w14:textId="3248CF4D" w:rsidR="004A4C9D" w:rsidRDefault="0003219F">
      <w:pPr>
        <w:pStyle w:val="CaptionedFigure"/>
      </w:pPr>
      <w:r>
        <w:rPr>
          <w:noProof/>
        </w:rPr>
        <w:lastRenderedPageBreak/>
        <w:drawing>
          <wp:inline distT="0" distB="0" distL="0" distR="0" wp14:anchorId="7D1A9612" wp14:editId="2CE40A7D">
            <wp:extent cx="5806800" cy="280665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800" cy="28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A5C35" w14:textId="77777777" w:rsidR="004A4C9D" w:rsidRDefault="009C31F7">
      <w:pPr>
        <w:pStyle w:val="ImageCaption"/>
      </w:pPr>
      <w:r>
        <w:t>Стационарное состояние системы</w:t>
      </w:r>
    </w:p>
    <w:p w14:paraId="04B02058" w14:textId="77777777" w:rsidR="004A4C9D" w:rsidRDefault="009C31F7">
      <w:pPr>
        <w:pStyle w:val="Heading1"/>
      </w:pPr>
      <w:bookmarkStart w:id="10" w:name="_Toc66220413"/>
      <w:bookmarkStart w:id="11" w:name="выводы"/>
      <w:bookmarkEnd w:id="8"/>
      <w:r>
        <w:t>Выводы</w:t>
      </w:r>
      <w:bookmarkEnd w:id="10"/>
    </w:p>
    <w:p w14:paraId="73D57D39" w14:textId="0A2F7B9D" w:rsidR="004A4C9D" w:rsidRPr="00A96EFE" w:rsidRDefault="003E7D22">
      <w:pPr>
        <w:pStyle w:val="FirstParagraph"/>
      </w:pPr>
      <w:r>
        <w:t>При выполнении данной лабораторной работы я ознакомилась</w:t>
      </w:r>
      <w:r w:rsidR="009C31F7">
        <w:t xml:space="preserve"> с простейшей моделью взаимодействия двух видов типа «хищник — жертва», </w:t>
      </w:r>
      <w:r w:rsidR="007E6A0C">
        <w:t xml:space="preserve">научилась </w:t>
      </w:r>
      <w:r w:rsidR="009C31F7">
        <w:t>строи</w:t>
      </w:r>
      <w:r w:rsidR="007E6A0C">
        <w:t>ть</w:t>
      </w:r>
      <w:r w:rsidR="009C31F7">
        <w:t xml:space="preserve"> для нее график</w:t>
      </w:r>
      <w:r w:rsidR="00780B9D">
        <w:t xml:space="preserve">и </w:t>
      </w:r>
      <w:r w:rsidR="001D2F96">
        <w:t xml:space="preserve">и </w:t>
      </w:r>
      <w:r w:rsidR="00780B9D">
        <w:t>наход</w:t>
      </w:r>
      <w:r w:rsidR="000C215F">
        <w:t>ить</w:t>
      </w:r>
      <w:r w:rsidR="009C31F7">
        <w:t xml:space="preserve"> стационарное состояние системы.</w:t>
      </w:r>
      <w:bookmarkEnd w:id="11"/>
    </w:p>
    <w:sectPr w:rsidR="004A4C9D" w:rsidRPr="00A96E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8DEC4" w14:textId="77777777" w:rsidR="004D0E26" w:rsidRDefault="004D0E26">
      <w:pPr>
        <w:spacing w:after="0"/>
      </w:pPr>
      <w:r>
        <w:separator/>
      </w:r>
    </w:p>
  </w:endnote>
  <w:endnote w:type="continuationSeparator" w:id="0">
    <w:p w14:paraId="75109CCF" w14:textId="77777777" w:rsidR="004D0E26" w:rsidRDefault="004D0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1F1CF" w14:textId="77777777" w:rsidR="004D0E26" w:rsidRDefault="004D0E26">
      <w:r>
        <w:separator/>
      </w:r>
    </w:p>
  </w:footnote>
  <w:footnote w:type="continuationSeparator" w:id="0">
    <w:p w14:paraId="016A904D" w14:textId="77777777" w:rsidR="004D0E26" w:rsidRDefault="004D0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8E454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33025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6F64B498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ADF65F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19F"/>
    <w:rsid w:val="000462B2"/>
    <w:rsid w:val="000B21AE"/>
    <w:rsid w:val="000C215F"/>
    <w:rsid w:val="00166F36"/>
    <w:rsid w:val="001A562D"/>
    <w:rsid w:val="001C0D24"/>
    <w:rsid w:val="001D2F96"/>
    <w:rsid w:val="00212011"/>
    <w:rsid w:val="002536B3"/>
    <w:rsid w:val="00280611"/>
    <w:rsid w:val="002A38BA"/>
    <w:rsid w:val="002C6F5B"/>
    <w:rsid w:val="003733C1"/>
    <w:rsid w:val="003E7D22"/>
    <w:rsid w:val="004A4C9D"/>
    <w:rsid w:val="004D0E26"/>
    <w:rsid w:val="004D3A27"/>
    <w:rsid w:val="004E29B3"/>
    <w:rsid w:val="00585C8C"/>
    <w:rsid w:val="00590D07"/>
    <w:rsid w:val="0064524C"/>
    <w:rsid w:val="00682700"/>
    <w:rsid w:val="00692F85"/>
    <w:rsid w:val="006D5C99"/>
    <w:rsid w:val="007200BA"/>
    <w:rsid w:val="007206F2"/>
    <w:rsid w:val="00744863"/>
    <w:rsid w:val="00762191"/>
    <w:rsid w:val="00780B9D"/>
    <w:rsid w:val="00784D58"/>
    <w:rsid w:val="007E6A0C"/>
    <w:rsid w:val="008D6863"/>
    <w:rsid w:val="008E526D"/>
    <w:rsid w:val="00933B32"/>
    <w:rsid w:val="009C31F7"/>
    <w:rsid w:val="00A34183"/>
    <w:rsid w:val="00A96EFE"/>
    <w:rsid w:val="00AC363C"/>
    <w:rsid w:val="00B311AB"/>
    <w:rsid w:val="00B86B75"/>
    <w:rsid w:val="00BC48D5"/>
    <w:rsid w:val="00BD21C5"/>
    <w:rsid w:val="00BD61B1"/>
    <w:rsid w:val="00C36279"/>
    <w:rsid w:val="00C9654E"/>
    <w:rsid w:val="00CB2133"/>
    <w:rsid w:val="00D132B2"/>
    <w:rsid w:val="00D16F97"/>
    <w:rsid w:val="00DB5EE0"/>
    <w:rsid w:val="00E315A3"/>
    <w:rsid w:val="00E41AF7"/>
    <w:rsid w:val="00F923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2455B"/>
  <w15:docId w15:val="{9150A5E1-262E-4B1F-BAE9-D8A9771A9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66F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ман Владимирович Иванов</dc:creator>
  <cp:keywords/>
  <cp:lastModifiedBy>Хусайнова Фароиз Дилшодовна</cp:lastModifiedBy>
  <cp:revision>28</cp:revision>
  <dcterms:created xsi:type="dcterms:W3CDTF">2021-03-09T22:08:00Z</dcterms:created>
  <dcterms:modified xsi:type="dcterms:W3CDTF">2021-03-12T15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